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hAnsi="Times New Roman" w:cs="Times New Roman"/>
          <w:b/>
          <w:sz w:val="28"/>
          <w:szCs w:val="28"/>
        </w:rPr>
        <w:alias w:val="Firstname Lastname"/>
        <w:tag w:val="Firstname Lastname"/>
        <w:id w:val="-1964031704"/>
        <w:placeholder>
          <w:docPart w:val="A8E3535C97134228941FDBC1502E7DC5"/>
        </w:placeholder>
        <w:temporary/>
      </w:sdtPr>
      <w:sdtEndPr/>
      <w:sdtContent>
        <w:p w14:paraId="248597B2" w14:textId="77777777" w:rsidR="00C518C7" w:rsidRPr="00000E85" w:rsidRDefault="00C518C7" w:rsidP="00C518C7">
          <w:pPr>
            <w:pStyle w:val="NoSpacing"/>
            <w:rPr>
              <w:rFonts w:ascii="Times New Roman" w:hAnsi="Times New Roman" w:cs="Times New Roman"/>
              <w:b/>
              <w:sz w:val="28"/>
              <w:szCs w:val="28"/>
            </w:rPr>
          </w:pPr>
          <w:r>
            <w:rPr>
              <w:rFonts w:ascii="Times New Roman" w:hAnsi="Times New Roman" w:cs="Times New Roman"/>
              <w:b/>
              <w:sz w:val="28"/>
              <w:szCs w:val="28"/>
            </w:rPr>
            <w:t>FIRSTNAME LASTNAME</w:t>
          </w:r>
        </w:p>
      </w:sdtContent>
    </w:sdt>
    <w:p w14:paraId="34195CEF" w14:textId="77777777" w:rsidR="00C518C7" w:rsidRDefault="00C518C7" w:rsidP="00C518C7">
      <w:pPr>
        <w:pStyle w:val="NoSpacing"/>
        <w:rPr>
          <w:rFonts w:ascii="Times New Roman" w:hAnsi="Times New Roman" w:cs="Times New Roman"/>
          <w:color w:val="000000"/>
        </w:rPr>
      </w:pPr>
      <w:r w:rsidRPr="00220C95">
        <w:rPr>
          <w:rFonts w:ascii="Times New Roman" w:hAnsi="Times New Roman" w:cs="Times New Roman"/>
          <w:color w:val="000000"/>
        </w:rPr>
        <w:t xml:space="preserve">Tel: </w:t>
      </w:r>
      <w:sdt>
        <w:sdtPr>
          <w:rPr>
            <w:rFonts w:ascii="Times New Roman" w:hAnsi="Times New Roman" w:cs="Times New Roman"/>
            <w:color w:val="000000"/>
          </w:rPr>
          <w:alias w:val="Phone Number"/>
          <w:tag w:val="Phone Number"/>
          <w:id w:val="357544236"/>
          <w:placeholder>
            <w:docPart w:val="A8E3535C97134228941FDBC1502E7DC5"/>
          </w:placeholder>
          <w:temporary/>
        </w:sdtPr>
        <w:sdtEndPr/>
        <w:sdtContent>
          <w:r w:rsidRPr="00220C95">
            <w:rPr>
              <w:rFonts w:ascii="Times New Roman" w:hAnsi="Times New Roman" w:cs="Times New Roman"/>
              <w:color w:val="000000"/>
            </w:rPr>
            <w:t>(xxx) xxx-</w:t>
          </w:r>
          <w:proofErr w:type="spellStart"/>
          <w:r w:rsidRPr="00220C95">
            <w:rPr>
              <w:rFonts w:ascii="Times New Roman" w:hAnsi="Times New Roman" w:cs="Times New Roman"/>
              <w:color w:val="000000"/>
            </w:rPr>
            <w:t>xxxx</w:t>
          </w:r>
          <w:proofErr w:type="spellEnd"/>
        </w:sdtContent>
      </w:sdt>
      <w:r w:rsidRPr="00220C95">
        <w:rPr>
          <w:rFonts w:ascii="Times New Roman" w:hAnsi="Times New Roman" w:cs="Times New Roman"/>
          <w:color w:val="000000"/>
        </w:rPr>
        <w:t xml:space="preserve"> </w:t>
      </w:r>
      <w:r w:rsidRPr="00220C95">
        <w:rPr>
          <w:rFonts w:ascii="Times New Roman" w:hAnsi="Times New Roman" w:cs="Times New Roman"/>
          <w:b/>
          <w:color w:val="000000"/>
        </w:rPr>
        <w:t>|</w:t>
      </w:r>
      <w:r w:rsidRPr="00220C95">
        <w:rPr>
          <w:rFonts w:ascii="Times New Roman" w:hAnsi="Times New Roman" w:cs="Times New Roman"/>
          <w:color w:val="000000"/>
        </w:rPr>
        <w:t xml:space="preserve"> Email: </w:t>
      </w:r>
      <w:sdt>
        <w:sdtPr>
          <w:rPr>
            <w:rFonts w:ascii="Times New Roman" w:hAnsi="Times New Roman" w:cs="Times New Roman"/>
            <w:color w:val="000000"/>
          </w:rPr>
          <w:alias w:val="Email"/>
          <w:tag w:val="Email"/>
          <w:id w:val="-1806389597"/>
          <w:placeholder>
            <w:docPart w:val="A8E3535C97134228941FDBC1502E7DC5"/>
          </w:placeholder>
          <w:temporary/>
        </w:sdtPr>
        <w:sdtEndPr/>
        <w:sdtContent>
          <w:r w:rsidRPr="00220C95">
            <w:rPr>
              <w:rFonts w:ascii="Times New Roman" w:hAnsi="Times New Roman" w:cs="Times New Roman"/>
              <w:color w:val="000000"/>
            </w:rPr>
            <w:t>firstname.lastname@yale.edu</w:t>
          </w:r>
        </w:sdtContent>
      </w:sdt>
      <w:r w:rsidRPr="00220C95">
        <w:rPr>
          <w:rFonts w:ascii="Times New Roman" w:hAnsi="Times New Roman" w:cs="Times New Roman"/>
          <w:color w:val="000000"/>
        </w:rPr>
        <w:t xml:space="preserve"> </w:t>
      </w:r>
    </w:p>
    <w:p w14:paraId="4C0F0B6C" w14:textId="77777777" w:rsidR="00220C95" w:rsidRPr="00501105" w:rsidRDefault="00220C95" w:rsidP="00F020FF">
      <w:pPr>
        <w:pStyle w:val="NoSpacing"/>
        <w:rPr>
          <w:rFonts w:ascii="Times New Roman" w:hAnsi="Times New Roman"/>
          <w:color w:val="000000"/>
        </w:rPr>
      </w:pPr>
    </w:p>
    <w:p w14:paraId="78361CD3" w14:textId="77777777" w:rsidR="00F020FF" w:rsidRPr="00501105" w:rsidRDefault="00F020FF" w:rsidP="00F020FF">
      <w:pPr>
        <w:pStyle w:val="NoSpacing"/>
        <w:rPr>
          <w:rStyle w:val="BookTitle"/>
          <w:rFonts w:ascii="Times New Roman" w:hAnsi="Times New Roman" w:cs="Times New Roman"/>
          <w:b w:val="0"/>
          <w:sz w:val="24"/>
          <w:szCs w:val="24"/>
        </w:rPr>
      </w:pPr>
      <w:r w:rsidRPr="00501105">
        <w:rPr>
          <w:rStyle w:val="BookTitle"/>
          <w:rFonts w:ascii="Times New Roman" w:hAnsi="Times New Roman" w:cs="Times New Roman"/>
          <w:b w:val="0"/>
          <w:sz w:val="24"/>
          <w:szCs w:val="24"/>
        </w:rPr>
        <w:t>Education</w:t>
      </w:r>
    </w:p>
    <w:p w14:paraId="4EFCCEC0" w14:textId="77777777" w:rsidR="00F020FF" w:rsidRPr="00501105" w:rsidRDefault="00F020FF" w:rsidP="00F020FF">
      <w:pPr>
        <w:pStyle w:val="NoSpacing"/>
      </w:pPr>
      <w:r w:rsidRPr="00501105">
        <w:rPr>
          <w:rFonts w:ascii="Times New Roman" w:hAnsi="Times New Roman" w:cs="Times New Roman"/>
          <w:bCs/>
          <w:smallCaps/>
          <w:noProof/>
          <w:spacing w:val="5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0915F9" wp14:editId="779C9113">
                <wp:simplePos x="0" y="0"/>
                <wp:positionH relativeFrom="column">
                  <wp:posOffset>-19050</wp:posOffset>
                </wp:positionH>
                <wp:positionV relativeFrom="paragraph">
                  <wp:posOffset>10795</wp:posOffset>
                </wp:positionV>
                <wp:extent cx="687705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77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2AE17D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.85pt" to="540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" strokecolor="black [3040]"/>
            </w:pict>
          </mc:Fallback>
        </mc:AlternateContent>
      </w:r>
    </w:p>
    <w:p w14:paraId="53947E94" w14:textId="77777777" w:rsidR="00F020FF" w:rsidRPr="00501105" w:rsidRDefault="00F020FF" w:rsidP="00F020FF">
      <w:pPr>
        <w:pStyle w:val="NoSpacing"/>
        <w:tabs>
          <w:tab w:val="right" w:pos="10800"/>
        </w:tabs>
        <w:rPr>
          <w:rFonts w:ascii="Times New Roman" w:hAnsi="Times New Roman" w:cs="Times New Roman"/>
          <w:b/>
        </w:rPr>
      </w:pPr>
      <w:r w:rsidRPr="00501105">
        <w:rPr>
          <w:rFonts w:ascii="Times New Roman" w:hAnsi="Times New Roman" w:cs="Times New Roman"/>
          <w:b/>
        </w:rPr>
        <w:t>YALE SCHOOL OF MANAGEMENT</w:t>
      </w:r>
      <w:r w:rsidRPr="00501105">
        <w:rPr>
          <w:rFonts w:ascii="Times New Roman" w:hAnsi="Times New Roman" w:cs="Times New Roman"/>
          <w:b/>
        </w:rPr>
        <w:tab/>
        <w:t>New Haven, CT</w:t>
      </w:r>
    </w:p>
    <w:p w14:paraId="02C8E403" w14:textId="77777777" w:rsidR="00C518C7" w:rsidRPr="00CB6841" w:rsidRDefault="00F020FF" w:rsidP="00C518C7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r w:rsidRPr="00501105">
        <w:rPr>
          <w:rFonts w:ascii="Times New Roman" w:hAnsi="Times New Roman" w:cs="Times New Roman"/>
          <w:b/>
        </w:rPr>
        <w:t xml:space="preserve">Master of </w:t>
      </w:r>
      <w:r w:rsidR="00B74A1C" w:rsidRPr="00501105">
        <w:rPr>
          <w:rFonts w:ascii="Times New Roman" w:hAnsi="Times New Roman" w:cs="Times New Roman"/>
          <w:b/>
        </w:rPr>
        <w:t>Advanced Management</w:t>
      </w:r>
      <w:r w:rsidRPr="00501105">
        <w:rPr>
          <w:rFonts w:ascii="Times New Roman" w:hAnsi="Times New Roman" w:cs="Times New Roman"/>
          <w:b/>
        </w:rPr>
        <w:t xml:space="preserve"> (M</w:t>
      </w:r>
      <w:r w:rsidR="00B74A1C" w:rsidRPr="00501105">
        <w:rPr>
          <w:rFonts w:ascii="Times New Roman" w:hAnsi="Times New Roman" w:cs="Times New Roman"/>
          <w:b/>
        </w:rPr>
        <w:t>AM</w:t>
      </w:r>
      <w:r w:rsidR="00501105">
        <w:rPr>
          <w:rFonts w:ascii="Times New Roman" w:hAnsi="Times New Roman" w:cs="Times New Roman"/>
          <w:b/>
        </w:rPr>
        <w:t>)</w:t>
      </w:r>
      <w:r w:rsidR="00501105">
        <w:rPr>
          <w:rFonts w:ascii="Times New Roman" w:hAnsi="Times New Roman" w:cs="Times New Roman"/>
          <w:b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Yale Grad Year"/>
          <w:tag w:val="Yale Grad Year"/>
          <w:id w:val="34476890"/>
          <w:placeholder>
            <w:docPart w:val="4480D1531E374C55B7B29D153401B848"/>
          </w:placeholder>
          <w:temporary/>
        </w:sdtPr>
        <w:sdtEndPr/>
        <w:sdtContent>
          <w:r w:rsidR="00C518C7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</w:sdtContent>
      </w:sdt>
    </w:p>
    <w:p w14:paraId="6FDFFE4F" w14:textId="77777777" w:rsidR="00C518C7" w:rsidRPr="00CB6841" w:rsidRDefault="00C518C7" w:rsidP="00C518C7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ademic Awards</w:t>
      </w:r>
    </w:p>
    <w:sdt>
      <w:sdtPr>
        <w:rPr>
          <w:rFonts w:ascii="Times New Roman" w:hAnsi="Times New Roman" w:cs="Times New Roman"/>
          <w:sz w:val="24"/>
          <w:szCs w:val="24"/>
        </w:rPr>
        <w:alias w:val="Involvement"/>
        <w:tag w:val="Involvement"/>
        <w:id w:val="713076428"/>
        <w:placeholder>
          <w:docPart w:val="4480D1531E374C55B7B29D153401B848"/>
        </w:placeholder>
        <w:temporary/>
      </w:sdtPr>
      <w:sdtEndPr/>
      <w:sdtContent>
        <w:p w14:paraId="7F2C17E1" w14:textId="77777777" w:rsidR="00C518C7" w:rsidRPr="00CB6841" w:rsidRDefault="00C518C7" w:rsidP="00C518C7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Club Involvement, Leadership roles, Case Competitions</w:t>
          </w:r>
        </w:p>
      </w:sdtContent>
    </w:sdt>
    <w:p w14:paraId="599D1B55" w14:textId="77777777" w:rsidR="00B74A1C" w:rsidRPr="00501105" w:rsidRDefault="00B74A1C" w:rsidP="00C518C7">
      <w:pPr>
        <w:pStyle w:val="NoSpacing"/>
        <w:tabs>
          <w:tab w:val="right" w:pos="10800"/>
        </w:tabs>
        <w:rPr>
          <w:rFonts w:ascii="Times New Roman" w:hAnsi="Times New Roman" w:cs="Times New Roman"/>
          <w:b/>
        </w:rPr>
      </w:pPr>
    </w:p>
    <w:p w14:paraId="7B2E6ACF" w14:textId="77777777" w:rsidR="00B74A1C" w:rsidRPr="00501105" w:rsidRDefault="00740301" w:rsidP="00B74A1C">
      <w:pPr>
        <w:pStyle w:val="NoSpacing"/>
        <w:tabs>
          <w:tab w:val="right" w:pos="10800"/>
        </w:tabs>
        <w:rPr>
          <w:rFonts w:ascii="Times New Roman" w:hAnsi="Times New Roman" w:cs="Times New Roman"/>
          <w:b/>
        </w:rPr>
      </w:pPr>
      <w:sdt>
        <w:sdtPr>
          <w:rPr>
            <w:rFonts w:ascii="Times New Roman" w:hAnsi="Times New Roman" w:cs="Times New Roman"/>
            <w:b/>
          </w:rPr>
          <w:alias w:val="Graduate University"/>
          <w:tag w:val="Graduate University"/>
          <w:id w:val="-577434597"/>
          <w:placeholder>
            <w:docPart w:val="DefaultPlaceholder_-1854013440"/>
          </w:placeholder>
          <w:temporary/>
        </w:sdtPr>
        <w:sdtEndPr/>
        <w:sdtContent>
          <w:r w:rsidR="00B74A1C" w:rsidRPr="00501105">
            <w:rPr>
              <w:rFonts w:ascii="Times New Roman" w:hAnsi="Times New Roman" w:cs="Times New Roman"/>
              <w:b/>
            </w:rPr>
            <w:t>GRADUATE UNIVERSITY</w:t>
          </w:r>
        </w:sdtContent>
      </w:sdt>
      <w:r w:rsidR="00B74A1C" w:rsidRPr="00501105">
        <w:rPr>
          <w:rFonts w:ascii="Times New Roman" w:hAnsi="Times New Roman" w:cs="Times New Roman"/>
          <w:b/>
        </w:rPr>
        <w:tab/>
      </w:r>
      <w:sdt>
        <w:sdtPr>
          <w:rPr>
            <w:rFonts w:ascii="Times New Roman" w:hAnsi="Times New Roman" w:cs="Times New Roman"/>
            <w:b/>
          </w:rPr>
          <w:alias w:val="Location"/>
          <w:tag w:val="Location"/>
          <w:id w:val="-1347246279"/>
          <w:placeholder>
            <w:docPart w:val="DefaultPlaceholder_-1854013440"/>
          </w:placeholder>
          <w:temporary/>
        </w:sdtPr>
        <w:sdtEndPr/>
        <w:sdtContent>
          <w:r w:rsidR="00C518C7">
            <w:rPr>
              <w:rFonts w:ascii="Times New Roman" w:hAnsi="Times New Roman" w:cs="Times New Roman"/>
              <w:b/>
            </w:rPr>
            <w:t>City, Country</w:t>
          </w:r>
        </w:sdtContent>
      </w:sdt>
    </w:p>
    <w:p w14:paraId="3EC48CB9" w14:textId="77777777" w:rsidR="00B74A1C" w:rsidRPr="00501105" w:rsidRDefault="00B74A1C" w:rsidP="00B74A1C">
      <w:pPr>
        <w:pStyle w:val="NoSpacing"/>
        <w:tabs>
          <w:tab w:val="right" w:pos="10800"/>
        </w:tabs>
        <w:rPr>
          <w:rFonts w:ascii="Times New Roman" w:hAnsi="Times New Roman" w:cs="Times New Roman"/>
          <w:b/>
        </w:rPr>
      </w:pPr>
      <w:r w:rsidRPr="00501105">
        <w:rPr>
          <w:rFonts w:ascii="Times New Roman" w:hAnsi="Times New Roman" w:cs="Times New Roman"/>
          <w:b/>
        </w:rPr>
        <w:t>Master of Business Administration (MBA)</w:t>
      </w:r>
      <w:r w:rsidRPr="00501105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Yale Grad Year"/>
          <w:tag w:val="Yale Grad Year"/>
          <w:id w:val="1987281587"/>
          <w:placeholder>
            <w:docPart w:val="54A8C556FAEC43A5B93EAD78046DA134"/>
          </w:placeholder>
          <w:temporary/>
        </w:sdtPr>
        <w:sdtEndPr/>
        <w:sdtContent>
          <w:r w:rsidR="00C518C7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</w:sdtContent>
      </w:sdt>
    </w:p>
    <w:sdt>
      <w:sdtPr>
        <w:rPr>
          <w:rFonts w:ascii="Times New Roman" w:hAnsi="Times New Roman" w:cs="Times New Roman"/>
          <w:sz w:val="24"/>
          <w:szCs w:val="24"/>
        </w:rPr>
        <w:alias w:val="MBA Involvement"/>
        <w:tag w:val="MBA Involvement"/>
        <w:id w:val="2040475203"/>
        <w:placeholder>
          <w:docPart w:val="DefaultPlaceholder_-1854013440"/>
        </w:placeholder>
        <w:temporary/>
      </w:sdtPr>
      <w:sdtEndPr/>
      <w:sdtContent>
        <w:p w14:paraId="1557630F" w14:textId="77777777" w:rsidR="00C518C7" w:rsidRPr="00CB6841" w:rsidRDefault="00C518C7" w:rsidP="00C518C7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Academic Awards, Leadership roles, Club Involvement</w:t>
          </w:r>
        </w:p>
      </w:sdtContent>
    </w:sdt>
    <w:p w14:paraId="548005B9" w14:textId="77777777" w:rsidR="00B74A1C" w:rsidRPr="00501105" w:rsidRDefault="00B74A1C" w:rsidP="00B74A1C">
      <w:pPr>
        <w:pStyle w:val="NoSpacing"/>
        <w:tabs>
          <w:tab w:val="right" w:pos="10800"/>
        </w:tabs>
        <w:ind w:left="360"/>
        <w:rPr>
          <w:rFonts w:ascii="Times New Roman" w:hAnsi="Times New Roman" w:cs="Times New Roman"/>
        </w:rPr>
      </w:pPr>
    </w:p>
    <w:p w14:paraId="4E686ACA" w14:textId="77777777" w:rsidR="004B6779" w:rsidRPr="00501105" w:rsidRDefault="00740301" w:rsidP="00F020FF">
      <w:pPr>
        <w:pStyle w:val="NoSpacing"/>
        <w:tabs>
          <w:tab w:val="right" w:pos="10800"/>
        </w:tabs>
        <w:rPr>
          <w:rFonts w:ascii="Times New Roman" w:hAnsi="Times New Roman" w:cs="Times New Roman"/>
          <w:b/>
        </w:rPr>
      </w:pPr>
      <w:sdt>
        <w:sdtPr>
          <w:rPr>
            <w:rFonts w:ascii="Times New Roman" w:hAnsi="Times New Roman" w:cs="Times New Roman"/>
            <w:b/>
          </w:rPr>
          <w:alias w:val="Undergrad University"/>
          <w:tag w:val="Undergrad University"/>
          <w:id w:val="-1597085476"/>
          <w:placeholder>
            <w:docPart w:val="DefaultPlaceholder_-1854013440"/>
          </w:placeholder>
          <w:temporary/>
        </w:sdtPr>
        <w:sdtEndPr/>
        <w:sdtContent>
          <w:r w:rsidR="00F020FF" w:rsidRPr="00501105">
            <w:rPr>
              <w:rFonts w:ascii="Times New Roman" w:hAnsi="Times New Roman" w:cs="Times New Roman"/>
              <w:b/>
            </w:rPr>
            <w:t>UNDERGRADUATE UNIVERSITY</w:t>
          </w:r>
        </w:sdtContent>
      </w:sdt>
      <w:r w:rsidR="00F020FF" w:rsidRPr="00501105">
        <w:rPr>
          <w:rFonts w:ascii="Times New Roman" w:hAnsi="Times New Roman" w:cs="Times New Roman"/>
          <w:b/>
        </w:rPr>
        <w:tab/>
      </w:r>
      <w:sdt>
        <w:sdtPr>
          <w:rPr>
            <w:rFonts w:ascii="Times New Roman" w:hAnsi="Times New Roman" w:cs="Times New Roman"/>
            <w:b/>
          </w:rPr>
          <w:alias w:val="Location"/>
          <w:tag w:val="Location"/>
          <w:id w:val="-1901505907"/>
          <w:placeholder>
            <w:docPart w:val="DefaultPlaceholder_-1854013440"/>
          </w:placeholder>
          <w:temporary/>
        </w:sdtPr>
        <w:sdtEndPr/>
        <w:sdtContent>
          <w:r w:rsidR="00C518C7">
            <w:rPr>
              <w:rFonts w:ascii="Times New Roman" w:hAnsi="Times New Roman" w:cs="Times New Roman"/>
              <w:b/>
            </w:rPr>
            <w:t>City, Country</w:t>
          </w:r>
        </w:sdtContent>
      </w:sdt>
    </w:p>
    <w:p w14:paraId="16D5A665" w14:textId="77777777" w:rsidR="00F020FF" w:rsidRPr="00501105" w:rsidRDefault="00F020FF" w:rsidP="00F020FF">
      <w:pPr>
        <w:pStyle w:val="NoSpacing"/>
        <w:tabs>
          <w:tab w:val="right" w:pos="10800"/>
        </w:tabs>
        <w:rPr>
          <w:rFonts w:ascii="Times New Roman" w:hAnsi="Times New Roman" w:cs="Times New Roman"/>
          <w:b/>
        </w:rPr>
      </w:pPr>
      <w:r w:rsidRPr="00501105">
        <w:rPr>
          <w:rFonts w:ascii="Times New Roman" w:hAnsi="Times New Roman" w:cs="Times New Roman"/>
          <w:b/>
        </w:rPr>
        <w:t xml:space="preserve">Bachelor of </w:t>
      </w:r>
      <w:sdt>
        <w:sdtPr>
          <w:rPr>
            <w:rFonts w:ascii="Times New Roman" w:hAnsi="Times New Roman" w:cs="Times New Roman"/>
            <w:b/>
          </w:rPr>
          <w:alias w:val="Arts/Science"/>
          <w:tag w:val="Arts/Science"/>
          <w:id w:val="-1459881692"/>
          <w:placeholder>
            <w:docPart w:val="DefaultPlaceholder_-1854013440"/>
          </w:placeholder>
          <w:temporary/>
        </w:sdtPr>
        <w:sdtEndPr/>
        <w:sdtContent>
          <w:r w:rsidR="00C518C7">
            <w:rPr>
              <w:rFonts w:ascii="Times New Roman" w:hAnsi="Times New Roman" w:cs="Times New Roman"/>
              <w:b/>
            </w:rPr>
            <w:t>Degree</w:t>
          </w:r>
        </w:sdtContent>
      </w:sdt>
      <w:r w:rsidRPr="00501105">
        <w:rPr>
          <w:rFonts w:ascii="Times New Roman" w:hAnsi="Times New Roman" w:cs="Times New Roman"/>
          <w:b/>
        </w:rPr>
        <w:t xml:space="preserve">, </w:t>
      </w:r>
      <w:sdt>
        <w:sdtPr>
          <w:rPr>
            <w:rFonts w:ascii="Times New Roman" w:hAnsi="Times New Roman" w:cs="Times New Roman"/>
            <w:b/>
          </w:rPr>
          <w:alias w:val="Major, Minor"/>
          <w:tag w:val="Major, Minor"/>
          <w:id w:val="1293486568"/>
          <w:placeholder>
            <w:docPart w:val="DefaultPlaceholder_-1854013440"/>
          </w:placeholder>
          <w:temporary/>
        </w:sdtPr>
        <w:sdtEndPr>
          <w:rPr>
            <w:b w:val="0"/>
          </w:rPr>
        </w:sdtEndPr>
        <w:sdtContent>
          <w:proofErr w:type="spellStart"/>
          <w:r w:rsidRPr="00501105">
            <w:rPr>
              <w:rFonts w:ascii="Times New Roman" w:hAnsi="Times New Roman" w:cs="Times New Roman"/>
            </w:rPr>
            <w:t>Abcdefgh</w:t>
          </w:r>
          <w:proofErr w:type="spellEnd"/>
        </w:sdtContent>
      </w:sdt>
      <w:r w:rsidRPr="00501105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Yale Grad Year"/>
          <w:tag w:val="Yale Grad Year"/>
          <w:id w:val="-534580143"/>
          <w:placeholder>
            <w:docPart w:val="A602490C13C2495095BFA2F90538673C"/>
          </w:placeholder>
          <w:temporary/>
        </w:sdtPr>
        <w:sdtEndPr/>
        <w:sdtContent>
          <w:r w:rsidR="00C518C7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</w:sdtContent>
      </w:sdt>
    </w:p>
    <w:sdt>
      <w:sdtPr>
        <w:rPr>
          <w:rFonts w:ascii="Times New Roman" w:hAnsi="Times New Roman" w:cs="Times New Roman"/>
          <w:sz w:val="24"/>
          <w:szCs w:val="24"/>
        </w:rPr>
        <w:alias w:val="UG Involvement"/>
        <w:tag w:val="UG Involvement"/>
        <w:id w:val="-1782718097"/>
        <w:placeholder>
          <w:docPart w:val="7C4B6FE8D1C24896B6FE78D8D40D29DD"/>
        </w:placeholder>
        <w:temporary/>
      </w:sdtPr>
      <w:sdtEndPr/>
      <w:sdtContent>
        <w:p w14:paraId="1D5D3075" w14:textId="77777777" w:rsidR="00C518C7" w:rsidRPr="00CB6841" w:rsidRDefault="00C518C7" w:rsidP="00C518C7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Academic Awards, Leadership roles, Club Involvement</w:t>
          </w:r>
        </w:p>
      </w:sdtContent>
    </w:sdt>
    <w:p w14:paraId="1B18C216" w14:textId="77777777" w:rsidR="00F020FF" w:rsidRPr="00501105" w:rsidRDefault="00F020FF" w:rsidP="00F020FF">
      <w:pPr>
        <w:pStyle w:val="NoSpacing"/>
        <w:tabs>
          <w:tab w:val="right" w:pos="10800"/>
        </w:tabs>
        <w:rPr>
          <w:rFonts w:ascii="Times New Roman" w:hAnsi="Times New Roman" w:cs="Times New Roman"/>
        </w:rPr>
      </w:pPr>
    </w:p>
    <w:p w14:paraId="1FDA87B5" w14:textId="77777777" w:rsidR="00F020FF" w:rsidRPr="00501105" w:rsidRDefault="00F020FF" w:rsidP="00F020FF">
      <w:pPr>
        <w:pStyle w:val="NoSpacing"/>
        <w:rPr>
          <w:rStyle w:val="BookTitle"/>
          <w:b w:val="0"/>
          <w:bCs w:val="0"/>
          <w:smallCaps w:val="0"/>
          <w:spacing w:val="0"/>
          <w:sz w:val="24"/>
          <w:szCs w:val="24"/>
        </w:rPr>
      </w:pPr>
      <w:r w:rsidRPr="00501105">
        <w:rPr>
          <w:rStyle w:val="BookTitle"/>
          <w:rFonts w:ascii="Times New Roman" w:hAnsi="Times New Roman" w:cs="Times New Roman"/>
          <w:b w:val="0"/>
          <w:sz w:val="24"/>
          <w:szCs w:val="24"/>
        </w:rPr>
        <w:t>Professional Experience</w:t>
      </w:r>
    </w:p>
    <w:p w14:paraId="1D94E9B2" w14:textId="77777777" w:rsidR="00F020FF" w:rsidRPr="00501105" w:rsidRDefault="00F020FF" w:rsidP="00F020FF">
      <w:pPr>
        <w:pStyle w:val="NoSpacing"/>
        <w:tabs>
          <w:tab w:val="right" w:pos="10800"/>
        </w:tabs>
        <w:rPr>
          <w:rStyle w:val="BookTitle"/>
          <w:rFonts w:ascii="Times New Roman" w:hAnsi="Times New Roman" w:cs="Times New Roman"/>
          <w:b w:val="0"/>
        </w:rPr>
      </w:pPr>
      <w:r w:rsidRPr="00501105">
        <w:rPr>
          <w:rFonts w:ascii="Times New Roman" w:hAnsi="Times New Roman" w:cs="Times New Roman"/>
          <w:bCs/>
          <w:smallCaps/>
          <w:noProof/>
          <w:spacing w:val="5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C7678C5" wp14:editId="7803F036">
                <wp:simplePos x="0" y="0"/>
                <wp:positionH relativeFrom="column">
                  <wp:posOffset>-19050</wp:posOffset>
                </wp:positionH>
                <wp:positionV relativeFrom="paragraph">
                  <wp:posOffset>31115</wp:posOffset>
                </wp:positionV>
                <wp:extent cx="6877050" cy="1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77050" cy="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0F6220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2.45pt" to="540pt,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" strokecolor="black [3040]"/>
            </w:pict>
          </mc:Fallback>
        </mc:AlternateContent>
      </w:r>
    </w:p>
    <w:p w14:paraId="74D61B51" w14:textId="77777777" w:rsidR="00C518C7" w:rsidRPr="00CB6841" w:rsidRDefault="00740301" w:rsidP="00C518C7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Pre-MBA 1"/>
          <w:tag w:val="Pre-MBA 1"/>
          <w:id w:val="9970253"/>
          <w:placeholder>
            <w:docPart w:val="9EF53948C2124F35BB976E6F28D81564"/>
          </w:placeholder>
          <w:temporary/>
        </w:sdtPr>
        <w:sdtEndPr/>
        <w:sdtContent>
          <w:r w:rsidR="00C518C7" w:rsidRPr="00CB6841">
            <w:rPr>
              <w:rFonts w:ascii="Times New Roman" w:hAnsi="Times New Roman" w:cs="Times New Roman"/>
              <w:b/>
              <w:sz w:val="24"/>
              <w:szCs w:val="24"/>
            </w:rPr>
            <w:t>PRE-MBA EMPLOYER, INC.</w:t>
          </w:r>
        </w:sdtContent>
      </w:sdt>
      <w:r w:rsidR="00C518C7" w:rsidRPr="00CB6841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Job locale"/>
          <w:tag w:val="Job locale"/>
          <w:id w:val="-970821516"/>
          <w:placeholder>
            <w:docPart w:val="9EF53948C2124F35BB976E6F28D81564"/>
          </w:placeholder>
          <w:temporary/>
        </w:sdtPr>
        <w:sdtEndPr/>
        <w:sdtContent>
          <w:r w:rsidR="00C518C7">
            <w:rPr>
              <w:rFonts w:ascii="Times New Roman" w:hAnsi="Times New Roman" w:cs="Times New Roman"/>
              <w:b/>
              <w:sz w:val="24"/>
              <w:szCs w:val="24"/>
            </w:rPr>
            <w:t>City, State/Country</w:t>
          </w:r>
        </w:sdtContent>
      </w:sdt>
    </w:p>
    <w:p w14:paraId="54E2E178" w14:textId="77777777" w:rsidR="00C518C7" w:rsidRPr="00CB6841" w:rsidRDefault="00740301" w:rsidP="00C518C7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Job Title 1"/>
          <w:tag w:val="Job Title 1"/>
          <w:id w:val="850148520"/>
          <w:placeholder>
            <w:docPart w:val="9EF53948C2124F35BB976E6F28D81564"/>
          </w:placeholder>
          <w:temporary/>
        </w:sdtPr>
        <w:sdtEndPr/>
        <w:sdtContent>
          <w:r w:rsidR="00C518C7" w:rsidRPr="00CB6841">
            <w:rPr>
              <w:rFonts w:ascii="Times New Roman" w:hAnsi="Times New Roman" w:cs="Times New Roman"/>
              <w:b/>
              <w:sz w:val="24"/>
              <w:szCs w:val="24"/>
            </w:rPr>
            <w:t>Job Title</w:t>
          </w:r>
        </w:sdtContent>
      </w:sdt>
      <w:r w:rsidR="00C518C7" w:rsidRPr="00CB6841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Years"/>
          <w:tag w:val="Years"/>
          <w:id w:val="-474061355"/>
          <w:placeholder>
            <w:docPart w:val="9EF53948C2124F35BB976E6F28D81564"/>
          </w:placeholder>
          <w:temporary/>
        </w:sdtPr>
        <w:sdtEndPr/>
        <w:sdtContent>
          <w:r w:rsidR="00C518C7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  <w:r w:rsidR="00C518C7" w:rsidRPr="00CB6841">
            <w:rPr>
              <w:rFonts w:ascii="Times New Roman" w:hAnsi="Times New Roman" w:cs="Times New Roman"/>
              <w:b/>
              <w:sz w:val="24"/>
              <w:szCs w:val="24"/>
            </w:rPr>
            <w:t xml:space="preserve"> – </w:t>
          </w:r>
          <w:r w:rsidR="00C518C7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</w:sdtContent>
      </w:sdt>
    </w:p>
    <w:sdt>
      <w:sdtPr>
        <w:rPr>
          <w:rFonts w:ascii="Times New Roman" w:hAnsi="Times New Roman" w:cs="Times New Roman"/>
          <w:sz w:val="24"/>
          <w:szCs w:val="24"/>
        </w:rPr>
        <w:alias w:val="J1B1"/>
        <w:tag w:val="J1B2"/>
        <w:id w:val="-139496566"/>
        <w:placeholder>
          <w:docPart w:val="9EF53948C2124F35BB976E6F28D81564"/>
        </w:placeholder>
        <w:temporary/>
      </w:sdtPr>
      <w:sdtEndPr/>
      <w:sdtContent>
        <w:p w14:paraId="1EF099EE" w14:textId="77777777" w:rsidR="00C518C7" w:rsidRPr="00CB6841" w:rsidRDefault="00C518C7" w:rsidP="00C518C7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1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J1B2"/>
        <w:tag w:val="Job bullet 2"/>
        <w:id w:val="1555122493"/>
        <w:placeholder>
          <w:docPart w:val="9EF53948C2124F35BB976E6F28D81564"/>
        </w:placeholder>
        <w:temporary/>
      </w:sdtPr>
      <w:sdtEndPr/>
      <w:sdtContent>
        <w:p w14:paraId="0F4DF111" w14:textId="77777777" w:rsidR="00C518C7" w:rsidRPr="00CB6841" w:rsidRDefault="00C518C7" w:rsidP="00C518C7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2</w:t>
          </w:r>
          <w:r w:rsidRPr="00CB6841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J1B3"/>
        <w:id w:val="1108466004"/>
        <w:placeholder>
          <w:docPart w:val="9EF53948C2124F35BB976E6F28D81564"/>
        </w:placeholder>
        <w:temporary/>
      </w:sdtPr>
      <w:sdtEndPr/>
      <w:sdtContent>
        <w:p w14:paraId="3C25D618" w14:textId="77777777" w:rsidR="00C518C7" w:rsidRPr="00CB6841" w:rsidRDefault="00C518C7" w:rsidP="00C518C7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3</w:t>
          </w:r>
        </w:p>
      </w:sdtContent>
    </w:sdt>
    <w:p w14:paraId="1293240C" w14:textId="77777777" w:rsidR="00220C95" w:rsidRPr="00501105" w:rsidRDefault="00220C95" w:rsidP="00220C95">
      <w:pPr>
        <w:pStyle w:val="NoSpacing"/>
        <w:tabs>
          <w:tab w:val="right" w:pos="10800"/>
        </w:tabs>
        <w:rPr>
          <w:rFonts w:ascii="Times New Roman" w:hAnsi="Times New Roman" w:cs="Times New Roman"/>
          <w:b/>
        </w:rPr>
      </w:pPr>
    </w:p>
    <w:p w14:paraId="31DAA538" w14:textId="77777777" w:rsidR="00C518C7" w:rsidRPr="00CB6841" w:rsidRDefault="00740301" w:rsidP="00C518C7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Pre-MBA 2"/>
          <w:tag w:val="Pre-MBA 2"/>
          <w:id w:val="684946023"/>
          <w:placeholder>
            <w:docPart w:val="E7344A2534214381AFECF056CAAA1ACC"/>
          </w:placeholder>
          <w:temporary/>
        </w:sdtPr>
        <w:sdtEndPr>
          <w:rPr>
            <w:i/>
            <w:sz w:val="18"/>
            <w:szCs w:val="18"/>
          </w:rPr>
        </w:sdtEndPr>
        <w:sdtContent>
          <w:r w:rsidR="00C518C7" w:rsidRPr="00CB6841">
            <w:rPr>
              <w:rFonts w:ascii="Times New Roman" w:hAnsi="Times New Roman" w:cs="Times New Roman"/>
              <w:b/>
              <w:sz w:val="24"/>
              <w:szCs w:val="24"/>
            </w:rPr>
            <w:t>PRIOR EMPLOYER</w:t>
          </w:r>
          <w:r w:rsidR="00C518C7" w:rsidRPr="006A3072">
            <w:rPr>
              <w:rFonts w:ascii="Times New Roman" w:hAnsi="Times New Roman" w:cs="Times New Roman"/>
              <w:b/>
              <w:i/>
              <w:sz w:val="18"/>
              <w:szCs w:val="18"/>
            </w:rPr>
            <w:t xml:space="preserve"> (Multiple Roles Setup)</w:t>
          </w:r>
        </w:sdtContent>
      </w:sdt>
      <w:r w:rsidR="00C518C7" w:rsidRPr="00CB6841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Job locale"/>
          <w:tag w:val="Job locale"/>
          <w:id w:val="421536476"/>
          <w:placeholder>
            <w:docPart w:val="09068ADEC6354DFF8E23AE47E0ED5195"/>
          </w:placeholder>
          <w:temporary/>
        </w:sdtPr>
        <w:sdtEndPr/>
        <w:sdtContent>
          <w:r w:rsidR="00C518C7">
            <w:rPr>
              <w:rFonts w:ascii="Times New Roman" w:hAnsi="Times New Roman" w:cs="Times New Roman"/>
              <w:b/>
              <w:sz w:val="24"/>
              <w:szCs w:val="24"/>
            </w:rPr>
            <w:t>City, State/Country</w:t>
          </w:r>
        </w:sdtContent>
      </w:sdt>
    </w:p>
    <w:p w14:paraId="2C012C69" w14:textId="77777777" w:rsidR="00C518C7" w:rsidRPr="00CB6841" w:rsidRDefault="00740301" w:rsidP="00C518C7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Job Title 2"/>
          <w:tag w:val="Job Title 2"/>
          <w:id w:val="1111245005"/>
          <w:placeholder>
            <w:docPart w:val="E7344A2534214381AFECF056CAAA1ACC"/>
          </w:placeholder>
          <w:temporary/>
        </w:sdtPr>
        <w:sdtEndPr/>
        <w:sdtContent>
          <w:r w:rsidR="00C518C7" w:rsidRPr="00CB6841">
            <w:rPr>
              <w:rFonts w:ascii="Times New Roman" w:hAnsi="Times New Roman" w:cs="Times New Roman"/>
              <w:b/>
              <w:sz w:val="24"/>
              <w:szCs w:val="24"/>
            </w:rPr>
            <w:t>Job Title</w:t>
          </w:r>
        </w:sdtContent>
      </w:sdt>
      <w:r w:rsidR="00C518C7" w:rsidRPr="00CB6841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Years"/>
          <w:tag w:val="Years"/>
          <w:id w:val="1282143594"/>
          <w:placeholder>
            <w:docPart w:val="BD58EDABF4254ACE9C020D45FEA86C72"/>
          </w:placeholder>
          <w:temporary/>
        </w:sdtPr>
        <w:sdtEndPr/>
        <w:sdtContent>
          <w:r w:rsidR="00C518C7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  <w:r w:rsidR="00C518C7" w:rsidRPr="00CB6841">
            <w:rPr>
              <w:rFonts w:ascii="Times New Roman" w:hAnsi="Times New Roman" w:cs="Times New Roman"/>
              <w:b/>
              <w:sz w:val="24"/>
              <w:szCs w:val="24"/>
            </w:rPr>
            <w:t xml:space="preserve"> – </w:t>
          </w:r>
          <w:r w:rsidR="00C518C7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</w:sdtContent>
      </w:sdt>
    </w:p>
    <w:sdt>
      <w:sdtPr>
        <w:rPr>
          <w:rFonts w:ascii="Times New Roman" w:hAnsi="Times New Roman" w:cs="Times New Roman"/>
          <w:sz w:val="24"/>
          <w:szCs w:val="24"/>
        </w:rPr>
        <w:alias w:val="J1B1"/>
        <w:tag w:val="J1B2"/>
        <w:id w:val="-218597537"/>
        <w:placeholder>
          <w:docPart w:val="53C770E9EC7E49BDA22B67931FCD2BB6"/>
        </w:placeholder>
        <w:temporary/>
      </w:sdtPr>
      <w:sdtEndPr/>
      <w:sdtContent>
        <w:p w14:paraId="44119488" w14:textId="77777777" w:rsidR="00C518C7" w:rsidRPr="00CB6841" w:rsidRDefault="00C518C7" w:rsidP="00C518C7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1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J1B2"/>
        <w:tag w:val="Job bullet 2"/>
        <w:id w:val="-919557662"/>
        <w:placeholder>
          <w:docPart w:val="53C770E9EC7E49BDA22B67931FCD2BB6"/>
        </w:placeholder>
        <w:temporary/>
      </w:sdtPr>
      <w:sdtEndPr/>
      <w:sdtContent>
        <w:p w14:paraId="717BFDD2" w14:textId="77777777" w:rsidR="00C518C7" w:rsidRPr="00CB6841" w:rsidRDefault="00C518C7" w:rsidP="00C518C7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2</w:t>
          </w:r>
          <w:r w:rsidRPr="00CB6841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J1B3"/>
        <w:id w:val="-1833669817"/>
        <w:placeholder>
          <w:docPart w:val="53C770E9EC7E49BDA22B67931FCD2BB6"/>
        </w:placeholder>
        <w:temporary/>
      </w:sdtPr>
      <w:sdtEndPr/>
      <w:sdtContent>
        <w:p w14:paraId="3CC54804" w14:textId="77777777" w:rsidR="00C518C7" w:rsidRPr="00CB6841" w:rsidRDefault="00C518C7" w:rsidP="00C518C7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3</w:t>
          </w:r>
        </w:p>
      </w:sdtContent>
    </w:sdt>
    <w:p w14:paraId="77689C7D" w14:textId="77777777" w:rsidR="00C518C7" w:rsidRPr="00CB6841" w:rsidRDefault="00C518C7" w:rsidP="00C518C7">
      <w:pPr>
        <w:pStyle w:val="NoSpacing"/>
        <w:tabs>
          <w:tab w:val="right" w:pos="10800"/>
        </w:tabs>
        <w:rPr>
          <w:rFonts w:ascii="Times New Roman" w:hAnsi="Times New Roman" w:cs="Times New Roman"/>
          <w:sz w:val="24"/>
          <w:szCs w:val="24"/>
        </w:rPr>
      </w:pPr>
    </w:p>
    <w:p w14:paraId="03485BDA" w14:textId="77777777" w:rsidR="00C518C7" w:rsidRPr="00CB6841" w:rsidRDefault="00740301" w:rsidP="00C518C7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Job Title 3"/>
          <w:tag w:val="Job Title 3"/>
          <w:id w:val="-1521233969"/>
          <w:placeholder>
            <w:docPart w:val="E7344A2534214381AFECF056CAAA1ACC"/>
          </w:placeholder>
          <w:temporary/>
        </w:sdtPr>
        <w:sdtEndPr/>
        <w:sdtContent>
          <w:r w:rsidR="00C518C7" w:rsidRPr="00CB6841">
            <w:rPr>
              <w:rFonts w:ascii="Times New Roman" w:hAnsi="Times New Roman" w:cs="Times New Roman"/>
              <w:b/>
              <w:sz w:val="24"/>
              <w:szCs w:val="24"/>
            </w:rPr>
            <w:t>Job Title</w:t>
          </w:r>
        </w:sdtContent>
      </w:sdt>
      <w:r w:rsidR="00C518C7" w:rsidRPr="00CB6841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Years"/>
          <w:tag w:val="Years"/>
          <w:id w:val="-316955452"/>
          <w:placeholder>
            <w:docPart w:val="BE82EF9C3D644737BFE8FA2722F97F0B"/>
          </w:placeholder>
          <w:temporary/>
        </w:sdtPr>
        <w:sdtEndPr/>
        <w:sdtContent>
          <w:r w:rsidR="00C518C7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  <w:r w:rsidR="00C518C7" w:rsidRPr="00CB6841">
            <w:rPr>
              <w:rFonts w:ascii="Times New Roman" w:hAnsi="Times New Roman" w:cs="Times New Roman"/>
              <w:b/>
              <w:sz w:val="24"/>
              <w:szCs w:val="24"/>
            </w:rPr>
            <w:t xml:space="preserve"> – </w:t>
          </w:r>
          <w:r w:rsidR="00C518C7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</w:sdtContent>
      </w:sdt>
    </w:p>
    <w:sdt>
      <w:sdtPr>
        <w:rPr>
          <w:rFonts w:ascii="Times New Roman" w:hAnsi="Times New Roman" w:cs="Times New Roman"/>
          <w:sz w:val="24"/>
          <w:szCs w:val="24"/>
        </w:rPr>
        <w:alias w:val="J1B1"/>
        <w:tag w:val="J1B2"/>
        <w:id w:val="560603759"/>
        <w:placeholder>
          <w:docPart w:val="178CC39B19B84FE9980DEDD30B0D63FE"/>
        </w:placeholder>
        <w:temporary/>
      </w:sdtPr>
      <w:sdtEndPr/>
      <w:sdtContent>
        <w:p w14:paraId="09F8782A" w14:textId="77777777" w:rsidR="00C518C7" w:rsidRPr="00CB6841" w:rsidRDefault="00C518C7" w:rsidP="00C518C7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1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J1B2"/>
        <w:tag w:val="Job bullet 2"/>
        <w:id w:val="1315141173"/>
        <w:placeholder>
          <w:docPart w:val="178CC39B19B84FE9980DEDD30B0D63FE"/>
        </w:placeholder>
        <w:temporary/>
      </w:sdtPr>
      <w:sdtEndPr/>
      <w:sdtContent>
        <w:p w14:paraId="1C269F0E" w14:textId="77777777" w:rsidR="00C518C7" w:rsidRPr="00CB6841" w:rsidRDefault="00C518C7" w:rsidP="00C518C7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2</w:t>
          </w:r>
          <w:r w:rsidRPr="00CB6841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J1B3"/>
        <w:id w:val="665904498"/>
        <w:placeholder>
          <w:docPart w:val="178CC39B19B84FE9980DEDD30B0D63FE"/>
        </w:placeholder>
        <w:temporary/>
      </w:sdtPr>
      <w:sdtEndPr/>
      <w:sdtContent>
        <w:p w14:paraId="10B0A49C" w14:textId="77777777" w:rsidR="00C518C7" w:rsidRPr="00CB6841" w:rsidRDefault="00C518C7" w:rsidP="00C518C7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3</w:t>
          </w:r>
        </w:p>
      </w:sdtContent>
    </w:sdt>
    <w:p w14:paraId="63A7B8AB" w14:textId="77777777" w:rsidR="00C518C7" w:rsidRPr="00CB6841" w:rsidRDefault="00C518C7" w:rsidP="00C518C7">
      <w:pPr>
        <w:pStyle w:val="NoSpacing"/>
        <w:tabs>
          <w:tab w:val="right" w:pos="10800"/>
        </w:tabs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34645EF6" w14:textId="77777777" w:rsidR="00C518C7" w:rsidRPr="00CB6841" w:rsidRDefault="00740301" w:rsidP="00C518C7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Pre-MBA 3"/>
          <w:tag w:val="Pre-MBA 3"/>
          <w:id w:val="1068461007"/>
          <w:placeholder>
            <w:docPart w:val="E7344A2534214381AFECF056CAAA1ACC"/>
          </w:placeholder>
          <w:temporary/>
        </w:sdtPr>
        <w:sdtEndPr/>
        <w:sdtContent>
          <w:r w:rsidR="00C518C7" w:rsidRPr="00CB6841">
            <w:rPr>
              <w:rFonts w:ascii="Times New Roman" w:hAnsi="Times New Roman" w:cs="Times New Roman"/>
              <w:b/>
              <w:sz w:val="24"/>
              <w:szCs w:val="24"/>
            </w:rPr>
            <w:t>PRIOR EMPLOYER</w:t>
          </w:r>
        </w:sdtContent>
      </w:sdt>
      <w:r w:rsidR="00C518C7" w:rsidRPr="00CB6841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Job locale"/>
          <w:tag w:val="Job locale"/>
          <w:id w:val="-257520831"/>
          <w:placeholder>
            <w:docPart w:val="4BC77A53038840468182AEB27F96762E"/>
          </w:placeholder>
          <w:temporary/>
        </w:sdtPr>
        <w:sdtEndPr/>
        <w:sdtContent>
          <w:r w:rsidR="00C518C7">
            <w:rPr>
              <w:rFonts w:ascii="Times New Roman" w:hAnsi="Times New Roman" w:cs="Times New Roman"/>
              <w:b/>
              <w:sz w:val="24"/>
              <w:szCs w:val="24"/>
            </w:rPr>
            <w:t>City, State/Country</w:t>
          </w:r>
        </w:sdtContent>
      </w:sdt>
    </w:p>
    <w:p w14:paraId="099BD5A4" w14:textId="77777777" w:rsidR="00C518C7" w:rsidRPr="00CB6841" w:rsidRDefault="00740301" w:rsidP="00C518C7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Job Title 4"/>
          <w:tag w:val="Job Title 4"/>
          <w:id w:val="-930657928"/>
          <w:placeholder>
            <w:docPart w:val="E7344A2534214381AFECF056CAAA1ACC"/>
          </w:placeholder>
          <w:temporary/>
        </w:sdtPr>
        <w:sdtEndPr/>
        <w:sdtContent>
          <w:r w:rsidR="00C518C7" w:rsidRPr="00CB6841">
            <w:rPr>
              <w:rFonts w:ascii="Times New Roman" w:hAnsi="Times New Roman" w:cs="Times New Roman"/>
              <w:b/>
              <w:sz w:val="24"/>
              <w:szCs w:val="24"/>
            </w:rPr>
            <w:t>Job Title</w:t>
          </w:r>
        </w:sdtContent>
      </w:sdt>
      <w:r w:rsidR="00C518C7" w:rsidRPr="00CB6841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Years"/>
          <w:tag w:val="Years"/>
          <w:id w:val="317621292"/>
          <w:placeholder>
            <w:docPart w:val="AAC7B72BA7314A7E9BC128477BB07F4C"/>
          </w:placeholder>
          <w:temporary/>
        </w:sdtPr>
        <w:sdtEndPr/>
        <w:sdtContent>
          <w:r w:rsidR="00C518C7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  <w:r w:rsidR="00C518C7" w:rsidRPr="00CB6841">
            <w:rPr>
              <w:rFonts w:ascii="Times New Roman" w:hAnsi="Times New Roman" w:cs="Times New Roman"/>
              <w:b/>
              <w:sz w:val="24"/>
              <w:szCs w:val="24"/>
            </w:rPr>
            <w:t xml:space="preserve"> – </w:t>
          </w:r>
          <w:r w:rsidR="00C518C7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</w:sdtContent>
      </w:sdt>
    </w:p>
    <w:sdt>
      <w:sdtPr>
        <w:rPr>
          <w:rFonts w:ascii="Times New Roman" w:hAnsi="Times New Roman" w:cs="Times New Roman"/>
          <w:sz w:val="24"/>
          <w:szCs w:val="24"/>
        </w:rPr>
        <w:alias w:val="J1B1"/>
        <w:tag w:val="J1B2"/>
        <w:id w:val="-387807788"/>
        <w:placeholder>
          <w:docPart w:val="A253C4F0FDB343CFB6D2028EB20C87CC"/>
        </w:placeholder>
        <w:temporary/>
      </w:sdtPr>
      <w:sdtEndPr/>
      <w:sdtContent>
        <w:p w14:paraId="3A5FB8FD" w14:textId="77777777" w:rsidR="00C518C7" w:rsidRPr="00CB6841" w:rsidRDefault="00C518C7" w:rsidP="00C518C7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1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J1B2"/>
        <w:tag w:val="Job bullet 2"/>
        <w:id w:val="-2096775485"/>
        <w:placeholder>
          <w:docPart w:val="A253C4F0FDB343CFB6D2028EB20C87CC"/>
        </w:placeholder>
        <w:temporary/>
      </w:sdtPr>
      <w:sdtEndPr/>
      <w:sdtContent>
        <w:p w14:paraId="05489589" w14:textId="77777777" w:rsidR="00C518C7" w:rsidRPr="00CB6841" w:rsidRDefault="00C518C7" w:rsidP="00C518C7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2</w:t>
          </w:r>
          <w:r w:rsidRPr="00CB6841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J1B3"/>
        <w:id w:val="-1612892218"/>
        <w:placeholder>
          <w:docPart w:val="A253C4F0FDB343CFB6D2028EB20C87CC"/>
        </w:placeholder>
        <w:temporary/>
      </w:sdtPr>
      <w:sdtEndPr/>
      <w:sdtContent>
        <w:p w14:paraId="4C9D5128" w14:textId="77777777" w:rsidR="00C518C7" w:rsidRPr="00CB6841" w:rsidRDefault="00C518C7" w:rsidP="00C518C7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3</w:t>
          </w:r>
        </w:p>
      </w:sdtContent>
    </w:sdt>
    <w:p w14:paraId="4A3F41B3" w14:textId="77777777" w:rsidR="00F020FF" w:rsidRPr="00501105" w:rsidRDefault="00F020FF" w:rsidP="00F020FF">
      <w:pPr>
        <w:pStyle w:val="NoSpacing"/>
        <w:tabs>
          <w:tab w:val="right" w:pos="10800"/>
        </w:tabs>
        <w:rPr>
          <w:rFonts w:ascii="Times New Roman" w:hAnsi="Times New Roman" w:cs="Times New Roman"/>
          <w:b/>
        </w:rPr>
      </w:pPr>
    </w:p>
    <w:p w14:paraId="77C84584" w14:textId="77777777" w:rsidR="00F020FF" w:rsidRPr="00501105" w:rsidRDefault="00F020FF" w:rsidP="00F020F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r w:rsidRPr="00501105">
        <w:rPr>
          <w:rStyle w:val="BookTitle"/>
          <w:rFonts w:ascii="Times New Roman" w:hAnsi="Times New Roman" w:cs="Times New Roman"/>
          <w:b w:val="0"/>
          <w:sz w:val="24"/>
          <w:szCs w:val="24"/>
        </w:rPr>
        <w:t>Additional Information</w:t>
      </w:r>
      <w:r w:rsidRPr="00501105">
        <w:rPr>
          <w:rFonts w:ascii="Times New Roman" w:hAnsi="Times New Roman" w:cs="Times New Roman"/>
          <w:b/>
          <w:sz w:val="24"/>
          <w:szCs w:val="24"/>
        </w:rPr>
        <w:tab/>
      </w:r>
    </w:p>
    <w:p w14:paraId="591FE2D2" w14:textId="77777777" w:rsidR="00F020FF" w:rsidRPr="00501105" w:rsidRDefault="00F020FF" w:rsidP="00F020FF">
      <w:pPr>
        <w:pStyle w:val="NoSpacing"/>
        <w:tabs>
          <w:tab w:val="right" w:pos="10800"/>
        </w:tabs>
        <w:rPr>
          <w:rFonts w:ascii="Times New Roman" w:hAnsi="Times New Roman" w:cs="Times New Roman"/>
          <w:b/>
        </w:rPr>
      </w:pPr>
      <w:r w:rsidRPr="00501105"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A232EDE" wp14:editId="42C9E02D">
                <wp:simplePos x="0" y="0"/>
                <wp:positionH relativeFrom="column">
                  <wp:posOffset>-19050</wp:posOffset>
                </wp:positionH>
                <wp:positionV relativeFrom="paragraph">
                  <wp:posOffset>72390</wp:posOffset>
                </wp:positionV>
                <wp:extent cx="6924675" cy="0"/>
                <wp:effectExtent l="0" t="0" r="952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246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D1EAF4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5.7pt" to="543.75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" strokecolor="black [3040]"/>
            </w:pict>
          </mc:Fallback>
        </mc:AlternateContent>
      </w:r>
    </w:p>
    <w:sdt>
      <w:sdtPr>
        <w:rPr>
          <w:rFonts w:ascii="Times New Roman" w:hAnsi="Times New Roman" w:cs="Times New Roman"/>
          <w:sz w:val="24"/>
          <w:szCs w:val="24"/>
        </w:rPr>
        <w:alias w:val="Skills/Languages"/>
        <w:tag w:val="Skills/Languages"/>
        <w:id w:val="-1894951687"/>
        <w:placeholder>
          <w:docPart w:val="C4B48D2943CE4876B94AE062262C7D85"/>
        </w:placeholder>
        <w:temporary/>
      </w:sdtPr>
      <w:sdtEndPr/>
      <w:sdtContent>
        <w:p w14:paraId="374D7485" w14:textId="77777777" w:rsidR="00C518C7" w:rsidRPr="00CB6841" w:rsidRDefault="00C518C7" w:rsidP="00C518C7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Skills/Languages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Volunteer/Intern/Activites"/>
        <w:tag w:val="Volunteer/Intern/Activites"/>
        <w:id w:val="769821912"/>
        <w:placeholder>
          <w:docPart w:val="C4B48D2943CE4876B94AE062262C7D85"/>
        </w:placeholder>
        <w:temporary/>
      </w:sdtPr>
      <w:sdtEndPr/>
      <w:sdtContent>
        <w:p w14:paraId="317BF12D" w14:textId="77777777" w:rsidR="00C518C7" w:rsidRPr="00CB6841" w:rsidRDefault="00C518C7" w:rsidP="00C518C7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Volunteer Activity/Internships/Other Involvement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Interests"/>
        <w:tag w:val="Interests"/>
        <w:id w:val="-1520537942"/>
        <w:placeholder>
          <w:docPart w:val="C4B48D2943CE4876B94AE062262C7D85"/>
        </w:placeholder>
        <w:temporary/>
      </w:sdtPr>
      <w:sdtEndPr>
        <w:rPr>
          <w:szCs w:val="22"/>
        </w:rPr>
      </w:sdtEndPr>
      <w:sdtContent>
        <w:p w14:paraId="7AE02389" w14:textId="77777777" w:rsidR="00C518C7" w:rsidRPr="00CB6841" w:rsidRDefault="00C518C7" w:rsidP="00C518C7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Interests</w:t>
          </w:r>
          <w:r>
            <w:rPr>
              <w:rFonts w:ascii="Times New Roman" w:hAnsi="Times New Roman" w:cs="Times New Roman"/>
              <w:sz w:val="24"/>
            </w:rPr>
            <w:t xml:space="preserve"> </w:t>
          </w:r>
        </w:p>
      </w:sdtContent>
    </w:sdt>
    <w:p w14:paraId="03C036F5" w14:textId="77777777" w:rsidR="00F020FF" w:rsidRPr="00501105" w:rsidRDefault="00F020FF" w:rsidP="00B74A1C">
      <w:pPr>
        <w:pStyle w:val="NoSpacing"/>
        <w:tabs>
          <w:tab w:val="right" w:pos="10800"/>
        </w:tabs>
        <w:ind w:left="360"/>
        <w:rPr>
          <w:rFonts w:ascii="Times New Roman" w:hAnsi="Times New Roman" w:cs="Times New Roman"/>
        </w:rPr>
      </w:pPr>
    </w:p>
    <w:sectPr w:rsidR="00F020FF" w:rsidRPr="00501105" w:rsidSect="00777F3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2922EE"/>
    <w:multiLevelType w:val="hybridMultilevel"/>
    <w:tmpl w:val="68E0E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IxsjQ2NzE2MrdQ0lEKTi0uzszPAykwrAUAiNVw9SwAAAA="/>
  </w:docVars>
  <w:rsids>
    <w:rsidRoot w:val="00F020FF"/>
    <w:rsid w:val="00220C95"/>
    <w:rsid w:val="00237CA4"/>
    <w:rsid w:val="004809F5"/>
    <w:rsid w:val="004B6779"/>
    <w:rsid w:val="00501105"/>
    <w:rsid w:val="00582DE9"/>
    <w:rsid w:val="00740301"/>
    <w:rsid w:val="00777F37"/>
    <w:rsid w:val="008C6372"/>
    <w:rsid w:val="00943C60"/>
    <w:rsid w:val="009B5271"/>
    <w:rsid w:val="009C16F2"/>
    <w:rsid w:val="00B74A1C"/>
    <w:rsid w:val="00C518C7"/>
    <w:rsid w:val="00CB6841"/>
    <w:rsid w:val="00DE2FD6"/>
    <w:rsid w:val="00F020FF"/>
    <w:rsid w:val="00F51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832F5"/>
  <w15:docId w15:val="{F9827464-B206-4EF3-8624-46B803286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0000FF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99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character" w:styleId="PlaceholderText">
    <w:name w:val="Placeholder Text"/>
    <w:basedOn w:val="DefaultParagraphFont"/>
    <w:uiPriority w:val="99"/>
    <w:semiHidden/>
    <w:rsid w:val="00C518C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8E3535C97134228941FDBC1502E7D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1B9288-FD2D-41E8-BF0A-F0BFA5642379}"/>
      </w:docPartPr>
      <w:docPartBody>
        <w:p w:rsidR="00A1271F" w:rsidRDefault="000159FB" w:rsidP="000159FB">
          <w:pPr>
            <w:pStyle w:val="A8E3535C97134228941FDBC1502E7DC5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80D1531E374C55B7B29D153401B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762C83-7A0B-44EB-A167-41B49ACA4C98}"/>
      </w:docPartPr>
      <w:docPartBody>
        <w:p w:rsidR="00A1271F" w:rsidRDefault="000159FB" w:rsidP="000159FB">
          <w:pPr>
            <w:pStyle w:val="4480D1531E374C55B7B29D153401B848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2F7A21-757D-4695-9621-0679A2876067}"/>
      </w:docPartPr>
      <w:docPartBody>
        <w:p w:rsidR="00A1271F" w:rsidRDefault="000159FB"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A8C556FAEC43A5B93EAD78046DA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F382EC-96A1-40EB-AC73-038BB05C25FF}"/>
      </w:docPartPr>
      <w:docPartBody>
        <w:p w:rsidR="00A1271F" w:rsidRDefault="000159FB" w:rsidP="000159FB">
          <w:pPr>
            <w:pStyle w:val="54A8C556FAEC43A5B93EAD78046DA134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02490C13C2495095BFA2F9053867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66E414-222D-470E-AFD2-25EE6D73E93F}"/>
      </w:docPartPr>
      <w:docPartBody>
        <w:p w:rsidR="00A1271F" w:rsidRDefault="000159FB" w:rsidP="000159FB">
          <w:pPr>
            <w:pStyle w:val="A602490C13C2495095BFA2F90538673C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4B6FE8D1C24896B6FE78D8D40D29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D78195-576A-4BBC-80F1-2024EC9AB8A0}"/>
      </w:docPartPr>
      <w:docPartBody>
        <w:p w:rsidR="00A1271F" w:rsidRDefault="000159FB" w:rsidP="000159FB">
          <w:pPr>
            <w:pStyle w:val="7C4B6FE8D1C24896B6FE78D8D40D29DD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F53948C2124F35BB976E6F28D815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9FD3D4-18BF-4BC7-A145-84804611CC96}"/>
      </w:docPartPr>
      <w:docPartBody>
        <w:p w:rsidR="00A1271F" w:rsidRDefault="000159FB" w:rsidP="000159FB">
          <w:pPr>
            <w:pStyle w:val="9EF53948C2124F35BB976E6F28D81564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344A2534214381AFECF056CAAA1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B6BFFC-8E01-4523-A8B3-9368D35CE6C1}"/>
      </w:docPartPr>
      <w:docPartBody>
        <w:p w:rsidR="00A1271F" w:rsidRDefault="000159FB" w:rsidP="000159FB">
          <w:pPr>
            <w:pStyle w:val="E7344A2534214381AFECF056CAAA1ACC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068ADEC6354DFF8E23AE47E0ED5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E9B3F2-3F0B-46C9-9D64-4910688E7AD9}"/>
      </w:docPartPr>
      <w:docPartBody>
        <w:p w:rsidR="00A1271F" w:rsidRDefault="000159FB" w:rsidP="000159FB">
          <w:pPr>
            <w:pStyle w:val="09068ADEC6354DFF8E23AE47E0ED5195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58EDABF4254ACE9C020D45FEA86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0E097-85AE-4062-815F-352E5F77CDE6}"/>
      </w:docPartPr>
      <w:docPartBody>
        <w:p w:rsidR="00A1271F" w:rsidRDefault="000159FB" w:rsidP="000159FB">
          <w:pPr>
            <w:pStyle w:val="BD58EDABF4254ACE9C020D45FEA86C72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C770E9EC7E49BDA22B67931FCD2B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237BBB-AE84-45FE-9A24-94DA085861D4}"/>
      </w:docPartPr>
      <w:docPartBody>
        <w:p w:rsidR="00A1271F" w:rsidRDefault="000159FB" w:rsidP="000159FB">
          <w:pPr>
            <w:pStyle w:val="53C770E9EC7E49BDA22B67931FCD2BB6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82EF9C3D644737BFE8FA2722F97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A6E2C-3B7F-4A24-9084-A96440CA92D2}"/>
      </w:docPartPr>
      <w:docPartBody>
        <w:p w:rsidR="00A1271F" w:rsidRDefault="000159FB" w:rsidP="000159FB">
          <w:pPr>
            <w:pStyle w:val="BE82EF9C3D644737BFE8FA2722F97F0B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8CC39B19B84FE9980DEDD30B0D6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76160F-E436-4432-B819-7EF5D1429975}"/>
      </w:docPartPr>
      <w:docPartBody>
        <w:p w:rsidR="00A1271F" w:rsidRDefault="000159FB" w:rsidP="000159FB">
          <w:pPr>
            <w:pStyle w:val="178CC39B19B84FE9980DEDD30B0D63FE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C77A53038840468182AEB27F9676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779A4-2DAE-4F41-B22D-E9F9B1328429}"/>
      </w:docPartPr>
      <w:docPartBody>
        <w:p w:rsidR="00A1271F" w:rsidRDefault="000159FB" w:rsidP="000159FB">
          <w:pPr>
            <w:pStyle w:val="4BC77A53038840468182AEB27F96762E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C7B72BA7314A7E9BC128477BB07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8CD30-D3C7-4993-B06A-9D01C26A0126}"/>
      </w:docPartPr>
      <w:docPartBody>
        <w:p w:rsidR="00A1271F" w:rsidRDefault="000159FB" w:rsidP="000159FB">
          <w:pPr>
            <w:pStyle w:val="AAC7B72BA7314A7E9BC128477BB07F4C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53C4F0FDB343CFB6D2028EB20C8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100C7A-C36E-4940-B212-F954BD46FF8F}"/>
      </w:docPartPr>
      <w:docPartBody>
        <w:p w:rsidR="00A1271F" w:rsidRDefault="000159FB" w:rsidP="000159FB">
          <w:pPr>
            <w:pStyle w:val="A253C4F0FDB343CFB6D2028EB20C87CC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B48D2943CE4876B94AE062262C7D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9A00F5-4C36-4490-B7FE-A6C841EE8C77}"/>
      </w:docPartPr>
      <w:docPartBody>
        <w:p w:rsidR="00A1271F" w:rsidRDefault="000159FB" w:rsidP="000159FB">
          <w:pPr>
            <w:pStyle w:val="C4B48D2943CE4876B94AE062262C7D85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159FB"/>
    <w:rsid w:val="000159FB"/>
    <w:rsid w:val="00A12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159FB"/>
    <w:rPr>
      <w:color w:val="808080"/>
    </w:rPr>
  </w:style>
  <w:style w:type="paragraph" w:customStyle="1" w:styleId="A8E3535C97134228941FDBC1502E7DC5">
    <w:name w:val="A8E3535C97134228941FDBC1502E7DC5"/>
    <w:rsid w:val="000159FB"/>
  </w:style>
  <w:style w:type="paragraph" w:customStyle="1" w:styleId="4480D1531E374C55B7B29D153401B848">
    <w:name w:val="4480D1531E374C55B7B29D153401B848"/>
    <w:rsid w:val="000159FB"/>
  </w:style>
  <w:style w:type="paragraph" w:customStyle="1" w:styleId="54A8C556FAEC43A5B93EAD78046DA134">
    <w:name w:val="54A8C556FAEC43A5B93EAD78046DA134"/>
    <w:rsid w:val="000159FB"/>
  </w:style>
  <w:style w:type="paragraph" w:customStyle="1" w:styleId="A602490C13C2495095BFA2F90538673C">
    <w:name w:val="A602490C13C2495095BFA2F90538673C"/>
    <w:rsid w:val="000159FB"/>
  </w:style>
  <w:style w:type="paragraph" w:customStyle="1" w:styleId="7C4B6FE8D1C24896B6FE78D8D40D29DD">
    <w:name w:val="7C4B6FE8D1C24896B6FE78D8D40D29DD"/>
    <w:rsid w:val="000159FB"/>
  </w:style>
  <w:style w:type="paragraph" w:customStyle="1" w:styleId="9EF53948C2124F35BB976E6F28D81564">
    <w:name w:val="9EF53948C2124F35BB976E6F28D81564"/>
    <w:rsid w:val="000159FB"/>
  </w:style>
  <w:style w:type="paragraph" w:customStyle="1" w:styleId="E7344A2534214381AFECF056CAAA1ACC">
    <w:name w:val="E7344A2534214381AFECF056CAAA1ACC"/>
    <w:rsid w:val="000159FB"/>
  </w:style>
  <w:style w:type="paragraph" w:customStyle="1" w:styleId="09068ADEC6354DFF8E23AE47E0ED5195">
    <w:name w:val="09068ADEC6354DFF8E23AE47E0ED5195"/>
    <w:rsid w:val="000159FB"/>
  </w:style>
  <w:style w:type="paragraph" w:customStyle="1" w:styleId="BD58EDABF4254ACE9C020D45FEA86C72">
    <w:name w:val="BD58EDABF4254ACE9C020D45FEA86C72"/>
    <w:rsid w:val="000159FB"/>
  </w:style>
  <w:style w:type="paragraph" w:customStyle="1" w:styleId="53C770E9EC7E49BDA22B67931FCD2BB6">
    <w:name w:val="53C770E9EC7E49BDA22B67931FCD2BB6"/>
    <w:rsid w:val="000159FB"/>
  </w:style>
  <w:style w:type="paragraph" w:customStyle="1" w:styleId="BE82EF9C3D644737BFE8FA2722F97F0B">
    <w:name w:val="BE82EF9C3D644737BFE8FA2722F97F0B"/>
    <w:rsid w:val="000159FB"/>
  </w:style>
  <w:style w:type="paragraph" w:customStyle="1" w:styleId="178CC39B19B84FE9980DEDD30B0D63FE">
    <w:name w:val="178CC39B19B84FE9980DEDD30B0D63FE"/>
    <w:rsid w:val="000159FB"/>
  </w:style>
  <w:style w:type="paragraph" w:customStyle="1" w:styleId="4BC77A53038840468182AEB27F96762E">
    <w:name w:val="4BC77A53038840468182AEB27F96762E"/>
    <w:rsid w:val="000159FB"/>
  </w:style>
  <w:style w:type="paragraph" w:customStyle="1" w:styleId="AAC7B72BA7314A7E9BC128477BB07F4C">
    <w:name w:val="AAC7B72BA7314A7E9BC128477BB07F4C"/>
    <w:rsid w:val="000159FB"/>
  </w:style>
  <w:style w:type="paragraph" w:customStyle="1" w:styleId="A253C4F0FDB343CFB6D2028EB20C87CC">
    <w:name w:val="A253C4F0FDB343CFB6D2028EB20C87CC"/>
    <w:rsid w:val="000159FB"/>
  </w:style>
  <w:style w:type="paragraph" w:customStyle="1" w:styleId="C4B48D2943CE4876B94AE062262C7D85">
    <w:name w:val="C4B48D2943CE4876B94AE062262C7D85"/>
    <w:rsid w:val="000159F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ss of 2013</dc:creator>
  <cp:lastModifiedBy>Jowers, Kimberly</cp:lastModifiedBy>
  <cp:revision>2</cp:revision>
  <dcterms:created xsi:type="dcterms:W3CDTF">2023-02-16T20:21:00Z</dcterms:created>
  <dcterms:modified xsi:type="dcterms:W3CDTF">2023-02-16T20:21:00Z</dcterms:modified>
</cp:coreProperties>
</file>